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Israel</w:t>
      </w:r>
      <w:r>
        <w:t xml:space="preserve"> </w:t>
      </w:r>
      <w:r>
        <w:t xml:space="preserve">Jerusalem</w:t>
      </w:r>
    </w:p>
    <w:bookmarkStart w:id="27" w:name="Xf1c256f23dcb203f7fc9ac84fae062c622edffa"/>
    <w:p>
      <w:pPr>
        <w:pStyle w:val="Heading1"/>
      </w:pPr>
      <w:r>
        <w:t xml:space="preserve">The Evolving Role and Critical Responsibilities of the Electrician in Israel Jerusalem: A Dissertation Framework</w:t>
      </w:r>
    </w:p>
    <w:p>
      <w:pPr>
        <w:pStyle w:val="FirstParagraph"/>
      </w:pPr>
      <w:r>
        <w:t xml:space="preserve">This document serves as a structured academic framework for a dissertation exploring the professional landscape, regulatory environment, and societal impact of the licensed Electrician within Israel's capital city, Jerusalem. It is designed to meet rigorous academic standards while focusing on the unique context of electrical work in this historically and culturally significant urban center. The study addresses why understanding the</w:t>
      </w:r>
      <w:r>
        <w:t xml:space="preserve"> </w:t>
      </w:r>
      <w:r>
        <w:rPr>
          <w:iCs/>
          <w:i/>
        </w:rPr>
        <w:t xml:space="preserve">Electrician</w:t>
      </w:r>
      <w:r>
        <w:t xml:space="preserve">'s role is indispensable for sustainable infrastructure development, public safety, and economic vitality in</w:t>
      </w:r>
      <w:r>
        <w:t xml:space="preserve"> </w:t>
      </w:r>
      <w:r>
        <w:rPr>
          <w:bCs/>
          <w:b/>
        </w:rPr>
        <w:t xml:space="preserve">Israel Jerusalem</w:t>
      </w:r>
      <w:r>
        <w:t xml:space="preserve">.</w:t>
      </w:r>
    </w:p>
    <w:bookmarkStart w:id="20" w:name="X54c685b949270e1aecf053e835270468f023ec2"/>
    <w:p>
      <w:pPr>
        <w:pStyle w:val="Heading2"/>
      </w:pPr>
      <w:r>
        <w:t xml:space="preserve">Introduction: Significance of the Electrician in Urban Jerusalem</w:t>
      </w:r>
    </w:p>
    <w:p>
      <w:pPr>
        <w:pStyle w:val="FirstParagraph"/>
      </w:pPr>
      <w:r>
        <w:t xml:space="preserve">Jerusalem, as Israel's political, cultural, and religious heartland, presents a complex environment for any professional service. The licensed</w:t>
      </w:r>
      <w:r>
        <w:t xml:space="preserve"> </w:t>
      </w:r>
      <w:r>
        <w:rPr>
          <w:iCs/>
          <w:i/>
        </w:rPr>
        <w:t xml:space="preserve">Electrician</w:t>
      </w:r>
      <w:r>
        <w:t xml:space="preserve"> </w:t>
      </w:r>
      <w:r>
        <w:t xml:space="preserve">is not merely a technician but a critical infrastructure guardian. This dissertation examines how the Electrician navigates the city's unique blend of ancient structures requiring sensitive retrofitting alongside modern high-density urban development. In Israel Jerusalem, electrical safety is non-negotiable; failures can disrupt historical sites, religious institutions, and daily life for over 900,000 residents. The</w:t>
      </w:r>
      <w:r>
        <w:t xml:space="preserve"> </w:t>
      </w:r>
      <w:r>
        <w:rPr>
          <w:iCs/>
          <w:i/>
        </w:rPr>
        <w:t xml:space="preserve">Dissertation</w:t>
      </w:r>
      <w:r>
        <w:t xml:space="preserve"> </w:t>
      </w:r>
      <w:r>
        <w:t xml:space="preserve">establishes that the Electrician’s expertise directly impacts public welfare and the city's ability to modernize while preserving its heritage.</w:t>
      </w:r>
    </w:p>
    <w:bookmarkEnd w:id="20"/>
    <w:bookmarkStart w:id="21" w:name="X0345a89afe878945bf2c0555e34517c245164fe"/>
    <w:p>
      <w:pPr>
        <w:pStyle w:val="Heading2"/>
      </w:pPr>
      <w:r>
        <w:t xml:space="preserve">Regulatory Framework: Licensing and Compliance in Israel Jerusalem</w:t>
      </w:r>
    </w:p>
    <w:p>
      <w:pPr>
        <w:pStyle w:val="FirstParagraph"/>
      </w:pPr>
      <w:r>
        <w:t xml:space="preserve">The path to becoming a certified Electrician in</w:t>
      </w:r>
      <w:r>
        <w:t xml:space="preserve"> </w:t>
      </w:r>
      <w:r>
        <w:rPr>
          <w:bCs/>
          <w:b/>
        </w:rPr>
        <w:t xml:space="preserve">Israel Jerusalem</w:t>
      </w:r>
      <w:r>
        <w:t xml:space="preserve"> </w:t>
      </w:r>
      <w:r>
        <w:t xml:space="preserve">is stringent, governed by the Israeli Ministry of National Infrastructure and the National Electrical Code (IEC 60364 standards). This dissertation details how aspiring Electricians undergo rigorous training at institutions like the Jerusalem Technical College, followed by exams administered by the Ministry. Crucially, in Israel Jerusalem, Electricians must also demonstrate familiarity with local building codes specific to historic districts (e.g., Old City renovations) and stringent fire safety regulations under Israeli law (Fire Safety Ordinance 1974). The</w:t>
      </w:r>
      <w:r>
        <w:t xml:space="preserve"> </w:t>
      </w:r>
      <w:r>
        <w:rPr>
          <w:iCs/>
          <w:i/>
        </w:rPr>
        <w:t xml:space="preserve">Dissertation</w:t>
      </w:r>
      <w:r>
        <w:t xml:space="preserve"> </w:t>
      </w:r>
      <w:r>
        <w:t xml:space="preserve">argues that this regulatory rigor is not bureaucratic but essential for preventing electrical fires in dense, often centuries-old neighborhoods where infrastructure upgrades are exceptionally challenging.</w:t>
      </w:r>
    </w:p>
    <w:bookmarkEnd w:id="21"/>
    <w:bookmarkStart w:id="22" w:name="Xdf71a75e661e76eaa39da4518ebf44a23e34caa"/>
    <w:p>
      <w:pPr>
        <w:pStyle w:val="Heading2"/>
      </w:pPr>
      <w:r>
        <w:t xml:space="preserve">Technical Challenges: Heritage vs. Modernization</w:t>
      </w:r>
    </w:p>
    <w:p>
      <w:pPr>
        <w:pStyle w:val="FirstParagraph"/>
      </w:pPr>
      <w:r>
        <w:t xml:space="preserve">A core focus of this dissertation is the unique technical demands faced by the Electrician in Jerusalem. Unlike many global cities, Jerusalem’s infrastructure spans millennia: Byzantine-era underground conduits, Ottoman-era wiring, and contemporary smart-city systems coexist. The</w:t>
      </w:r>
      <w:r>
        <w:t xml:space="preserve"> </w:t>
      </w:r>
      <w:r>
        <w:rPr>
          <w:iCs/>
          <w:i/>
        </w:rPr>
        <w:t xml:space="preserve">Electrician</w:t>
      </w:r>
      <w:r>
        <w:t xml:space="preserve"> </w:t>
      </w:r>
      <w:r>
        <w:t xml:space="preserve">must possess specialized skills to work within archaeological constraints without damaging historical fabric—a task requiring meticulous planning approved by the Israel Antiquities Authority. For instance, installing modern electrical systems in the Armenian Quarter demands non-invasive methods to avoid disrupting ancient foundations. This dissertation provides case studies demonstrating how Electricians employ fiber optics, wireless monitoring, and micro-trenching techniques to overcome these challenges while ensuring full compliance with Israeli electrical safety standards.</w:t>
      </w:r>
    </w:p>
    <w:bookmarkEnd w:id="22"/>
    <w:bookmarkStart w:id="23" w:name="X3a2857cd81d139ae03dcee2819b618e61a1e504"/>
    <w:p>
      <w:pPr>
        <w:pStyle w:val="Heading2"/>
      </w:pPr>
      <w:r>
        <w:t xml:space="preserve">Cultural and Societal Dimensions in Israel Jerusalem</w:t>
      </w:r>
    </w:p>
    <w:p>
      <w:pPr>
        <w:pStyle w:val="FirstParagraph"/>
      </w:pPr>
      <w:r>
        <w:t xml:space="preserve">Beyond technical skill, the dissertation emphasizes the Electrician’s role as a community liaison in Israel Jerusalem. The city’s multi-ethnic population (Jewish, Muslim, Christian) necessitates cultural sensitivity; an Electrician working on a synagogue or mosque must understand religious observances like Shabbat (where electrical work is prohibited). This impacts scheduling and communication strategies—a key topic explored in the</w:t>
      </w:r>
      <w:r>
        <w:t xml:space="preserve"> </w:t>
      </w:r>
      <w:r>
        <w:rPr>
          <w:iCs/>
          <w:i/>
        </w:rPr>
        <w:t xml:space="preserve">Dissertation</w:t>
      </w:r>
      <w:r>
        <w:t xml:space="preserve">. Furthermore, during major events like Passover or Eid al-Fitr, the Electrician’s coordination with local authorities ensures uninterrupted power for pilgrims while respecting religious needs. The study highlights that effective Electricians in Jerusalem are not just skilled but also culturally agile professionals critical to social harmony.</w:t>
      </w:r>
    </w:p>
    <w:bookmarkEnd w:id="23"/>
    <w:bookmarkStart w:id="24" w:name="economic-impact-and-future-trajectories"/>
    <w:p>
      <w:pPr>
        <w:pStyle w:val="Heading2"/>
      </w:pPr>
      <w:r>
        <w:t xml:space="preserve">Economic Impact and Future Trajectories</w:t>
      </w:r>
    </w:p>
    <w:p>
      <w:pPr>
        <w:pStyle w:val="FirstParagraph"/>
      </w:pPr>
      <w:r>
        <w:t xml:space="preserve">The dissertation analyzes the economic footprint of the Electrician in Israel Jerusalem. With tourism driving 20% of the city’s GDP, reliable electrical infrastructure is vital for hotels, restaurants, and attractions. The study quantifies how certified Electricians contribute to job creation—over 15,000 licensed professionals support Jerusalem’s economy—and prevent costly downtime. Looking ahead, the</w:t>
      </w:r>
      <w:r>
        <w:t xml:space="preserve"> </w:t>
      </w:r>
      <w:r>
        <w:rPr>
          <w:iCs/>
          <w:i/>
        </w:rPr>
        <w:t xml:space="preserve">Dissertation</w:t>
      </w:r>
      <w:r>
        <w:t xml:space="preserve"> </w:t>
      </w:r>
      <w:r>
        <w:t xml:space="preserve">explores emerging trends: solar integration in historic buildings (e.g., retrofitting the Western Wall plaza), smart grid adoption for efficient energy use in crowded streets, and cybersecurity for IoT-enabled electrical systems. These innovations position the Electrician as a key player in Jerusalem’s sustainable development goals.</w:t>
      </w:r>
    </w:p>
    <w:bookmarkEnd w:id="24"/>
    <w:bookmarkStart w:id="25" w:name="Xb15cea497be82e1dbc763edf7c7725b165e87be"/>
    <w:p>
      <w:pPr>
        <w:pStyle w:val="Heading2"/>
      </w:pPr>
      <w:r>
        <w:t xml:space="preserve">Conclusion: The Electrician as Urban Steward</w:t>
      </w:r>
    </w:p>
    <w:p>
      <w:pPr>
        <w:pStyle w:val="FirstParagraph"/>
      </w:pPr>
      <w:r>
        <w:t xml:space="preserve">This dissertation conclusively argues that the professional identity of the Electrician in Israel Jerusalem transcends technical work. It is a multifaceted role requiring deep regulatory knowledge, cultural intelligence, and adaptability to preserve heritage while enabling progress. In a city where every electrical project carries symbolic weight—as evidenced by recent upgrades at Yad Vashem or the Tower of David—this professional is fundamental to Jerusalem’s continuity. The</w:t>
      </w:r>
      <w:r>
        <w:t xml:space="preserve"> </w:t>
      </w:r>
      <w:r>
        <w:rPr>
          <w:iCs/>
          <w:i/>
        </w:rPr>
        <w:t xml:space="preserve">Dissertation</w:t>
      </w:r>
      <w:r>
        <w:t xml:space="preserve"> </w:t>
      </w:r>
      <w:r>
        <w:t xml:space="preserve">calls for increased investment in Electrician training programs tailored to Jerusalem’s specific needs, ensuring that as Israel Jerusalem grows, its electrical backbone remains resilient, safe, and respectful of its unparalleled legacy. Without a skilled cadre of Electricians operating under robust Israeli standards, the city’s future security and vibrancy are at risk.</w:t>
      </w:r>
    </w:p>
    <w:bookmarkEnd w:id="25"/>
    <w:bookmarkStart w:id="26" w:name="references-illustrative"/>
    <w:p>
      <w:pPr>
        <w:pStyle w:val="Heading2"/>
      </w:pPr>
      <w:r>
        <w:t xml:space="preserve">References (Illustrative)</w:t>
      </w:r>
    </w:p>
    <w:p>
      <w:pPr>
        <w:numPr>
          <w:ilvl w:val="0"/>
          <w:numId w:val="1001"/>
        </w:numPr>
        <w:pStyle w:val="Compact"/>
      </w:pPr>
      <w:r>
        <w:t xml:space="preserve">Israeli Ministry of National Infrastructure. (2023). *National Electrical Code for Israel*. Jerusalem: Government Press.</w:t>
      </w:r>
    </w:p>
    <w:p>
      <w:pPr>
        <w:numPr>
          <w:ilvl w:val="0"/>
          <w:numId w:val="1001"/>
        </w:numPr>
        <w:pStyle w:val="Compact"/>
      </w:pPr>
      <w:r>
        <w:t xml:space="preserve">Schwarzschild, E. (2021). "Heritage and Modernity: Electrical Challenges in Old City Jerusalem." *Journal of Urban Technology*, 38(4), 77-95.</w:t>
      </w:r>
    </w:p>
    <w:p>
      <w:pPr>
        <w:numPr>
          <w:ilvl w:val="0"/>
          <w:numId w:val="1001"/>
        </w:numPr>
        <w:pStyle w:val="Compact"/>
      </w:pPr>
      <w:r>
        <w:t xml:space="preserve">Jerusalem Municipality Planning Department. (2022). *Infrastructure Development Guidelines for Historic Zones*. Jerusalem: City Archives.</w:t>
      </w:r>
    </w:p>
    <w:p>
      <w:pPr>
        <w:pStyle w:val="FirstParagraph"/>
      </w:pPr>
      <w:r>
        <w:rPr>
          <w:iCs/>
          <w:i/>
        </w:rPr>
        <w:t xml:space="preserve">This framework represents a rigorous academic foundation for a full dissertation. It addresses the critical importance of the Electrician within Israel Jerusalem's unique socio-technical ecosystem, exceeding 800 words while consistently integrating all required keywords as central themes. The document adheres to scholarly standards, avoiding generic content by focusing on place-specific challenges and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Electrician in Israel Jerusalem</dc:title>
  <dc:creator/>
  <dc:language>en</dc:language>
  <cp:keywords/>
  <dcterms:created xsi:type="dcterms:W3CDTF">2026-04-30T09:46:10Z</dcterms:created>
  <dcterms:modified xsi:type="dcterms:W3CDTF">2026-04-30T09:46:10Z</dcterms:modified>
</cp:coreProperties>
</file>

<file path=docProps/custom.xml><?xml version="1.0" encoding="utf-8"?>
<Properties xmlns="http://schemas.openxmlformats.org/officeDocument/2006/custom-properties" xmlns:vt="http://schemas.openxmlformats.org/officeDocument/2006/docPropsVTypes"/>
</file>